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F5FE3" w14:textId="77777777" w:rsidR="00D108B8" w:rsidRDefault="00D108B8" w:rsidP="0005508E">
      <w:pPr>
        <w:pStyle w:val="APAReference"/>
      </w:pPr>
    </w:p>
    <w:p w14:paraId="3BDDDE51" w14:textId="77777777" w:rsidR="00D108B8" w:rsidRDefault="00D108B8" w:rsidP="00D108B8">
      <w:pPr>
        <w:pStyle w:val="CenteredTextSingleSpace"/>
        <w:spacing w:line="480" w:lineRule="auto"/>
      </w:pPr>
    </w:p>
    <w:p w14:paraId="6B96026E" w14:textId="77777777" w:rsidR="005E249F" w:rsidRDefault="005E249F" w:rsidP="00D108B8">
      <w:pPr>
        <w:pStyle w:val="CenteredTextSingleSpace"/>
        <w:spacing w:line="480" w:lineRule="auto"/>
      </w:pPr>
    </w:p>
    <w:p w14:paraId="1D8709B0" w14:textId="77777777" w:rsidR="00165C94" w:rsidRDefault="00165C94" w:rsidP="00D108B8">
      <w:pPr>
        <w:pStyle w:val="CenteredTextSingleSpace"/>
        <w:spacing w:line="480" w:lineRule="auto"/>
      </w:pPr>
    </w:p>
    <w:p w14:paraId="25B76AA4" w14:textId="0ACCAAF7" w:rsidR="00F470CF" w:rsidRPr="00F470CF" w:rsidRDefault="006215AF" w:rsidP="00725BAD">
      <w:pPr>
        <w:pStyle w:val="CenteredTextSingleSpace"/>
        <w:spacing w:line="480" w:lineRule="auto"/>
        <w:rPr>
          <w:b/>
          <w:bCs/>
        </w:rPr>
      </w:pPr>
      <w:r>
        <w:rPr>
          <w:b/>
          <w:bCs/>
        </w:rPr>
        <w:t>Database Development and Class Registration</w:t>
      </w:r>
    </w:p>
    <w:p w14:paraId="096B0EEB" w14:textId="7FD6BC0A" w:rsidR="005E249F" w:rsidRDefault="00A7719F" w:rsidP="00D108B8">
      <w:pPr>
        <w:pStyle w:val="CenteredTextSingleSpace"/>
        <w:spacing w:line="480" w:lineRule="auto"/>
      </w:pPr>
      <w:r>
        <w:t>Adrian Lopez Carreon</w:t>
      </w:r>
    </w:p>
    <w:p w14:paraId="20DA3C8C" w14:textId="392EC9E0" w:rsidR="00F470CF" w:rsidRDefault="00F470CF" w:rsidP="00D108B8">
      <w:pPr>
        <w:pStyle w:val="CenteredTextSingleSpace"/>
        <w:spacing w:line="480" w:lineRule="auto"/>
      </w:pPr>
      <w:r>
        <w:t>The University of Arizona Global Campus</w:t>
      </w:r>
    </w:p>
    <w:p w14:paraId="65F1F475" w14:textId="5A22BE1A" w:rsidR="005E249F" w:rsidRDefault="00725BAD" w:rsidP="00D108B8">
      <w:pPr>
        <w:pStyle w:val="CenteredTextSingleSpace"/>
        <w:spacing w:line="480" w:lineRule="auto"/>
      </w:pPr>
      <w:r>
        <w:t>CST</w:t>
      </w:r>
      <w:r w:rsidR="00280FC7">
        <w:t>499</w:t>
      </w:r>
      <w:r w:rsidR="00F470CF">
        <w:t>:</w:t>
      </w:r>
      <w:r w:rsidR="00280FC7">
        <w:t xml:space="preserve"> Capstone</w:t>
      </w:r>
      <w:r>
        <w:t xml:space="preserve"> for Computer Software Technology</w:t>
      </w:r>
    </w:p>
    <w:p w14:paraId="04386EBA" w14:textId="644E751E" w:rsidR="00442B8F" w:rsidRDefault="00F470CF" w:rsidP="00D108B8">
      <w:pPr>
        <w:pStyle w:val="CenteredTextSingleSpace"/>
        <w:spacing w:line="480" w:lineRule="auto"/>
      </w:pPr>
      <w:r>
        <w:t>Instructor</w:t>
      </w:r>
      <w:r w:rsidR="00A7719F">
        <w:t xml:space="preserve"> </w:t>
      </w:r>
      <w:r w:rsidR="00725BAD">
        <w:t xml:space="preserve">Amr </w:t>
      </w:r>
      <w:proofErr w:type="spellStart"/>
      <w:r w:rsidR="00725BAD">
        <w:t>Elchouemi</w:t>
      </w:r>
      <w:proofErr w:type="spellEnd"/>
    </w:p>
    <w:p w14:paraId="3EF3391A" w14:textId="26BC1993" w:rsidR="009A7E76" w:rsidRPr="00442B8F" w:rsidRDefault="006215AF" w:rsidP="00442B8F">
      <w:pPr>
        <w:pStyle w:val="CenteredTextSingleSpace"/>
        <w:spacing w:line="480" w:lineRule="auto"/>
        <w:sectPr w:rsidR="009A7E76" w:rsidRPr="00442B8F" w:rsidSect="00F470CF">
          <w:headerReference w:type="even" r:id="rId11"/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docGrid w:linePitch="326"/>
        </w:sectPr>
      </w:pPr>
      <w:r>
        <w:t>June</w:t>
      </w:r>
      <w:r w:rsidR="00A7719F">
        <w:t xml:space="preserve"> </w:t>
      </w:r>
      <w:r w:rsidR="008C6615">
        <w:t>13</w:t>
      </w:r>
      <w:r w:rsidR="00A7719F">
        <w:t>, 2022</w:t>
      </w:r>
    </w:p>
    <w:p w14:paraId="3371094C" w14:textId="59E93090" w:rsidR="00651A08" w:rsidRDefault="00AB55D3" w:rsidP="0075113F">
      <w:pPr>
        <w:spacing w:line="480" w:lineRule="auto"/>
        <w:ind w:firstLine="720"/>
        <w:rPr>
          <w:color w:val="0E101A"/>
        </w:rPr>
      </w:pPr>
      <w:r>
        <w:rPr>
          <w:color w:val="0E101A"/>
        </w:rPr>
        <w:lastRenderedPageBreak/>
        <w:t xml:space="preserve">I was </w:t>
      </w:r>
      <w:r w:rsidR="0075113F">
        <w:rPr>
          <w:color w:val="0E101A"/>
        </w:rPr>
        <w:t xml:space="preserve">able to create the tables in phpMyAdmin. The only the problem that I encounter was that I did not understand how many tables I needed to create. As I was able to review last week </w:t>
      </w:r>
      <w:proofErr w:type="gramStart"/>
      <w:r w:rsidR="0075113F">
        <w:rPr>
          <w:color w:val="0E101A"/>
        </w:rPr>
        <w:t>feedback</w:t>
      </w:r>
      <w:proofErr w:type="gramEnd"/>
      <w:r w:rsidR="0075113F">
        <w:rPr>
          <w:color w:val="0E101A"/>
        </w:rPr>
        <w:t xml:space="preserve"> I understand that I have to create another table for the courses.</w:t>
      </w:r>
      <w:r w:rsidR="00994723">
        <w:rPr>
          <w:color w:val="0E101A"/>
        </w:rPr>
        <w:t xml:space="preserve"> </w:t>
      </w:r>
      <w:r w:rsidR="00FB6AC1">
        <w:rPr>
          <w:color w:val="0E101A"/>
        </w:rPr>
        <w:t>I was not able to understand how I was going to add the course but now with the instructor feedback I believe that I can get the code to work as it should. The implementation phase has been easy but at the same time it has been hard on certain things as I mention adding the courses to the student.</w:t>
      </w:r>
    </w:p>
    <w:p w14:paraId="083A3ECB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786F122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D3DE7D4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36E32A4" w14:textId="745F2216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0ABA9A5" w14:textId="5497D7F6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044DAF9" w14:textId="4C916942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17FEAE9" w14:textId="2363AFA2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42559C2A" w14:textId="6954D315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632AA49" w14:textId="10BBB4AC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C0EF198" w14:textId="34571628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BF9D061" w14:textId="09BBD689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621E937" w14:textId="5DFC933C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DA93DBD" w14:textId="20B24671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2451B2A" w14:textId="60300A59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2E09EE58" w14:textId="4E09830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DF4944F" w14:textId="7777777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B538F17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C9DEB3D" w14:textId="35997613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1. Landing page</w:t>
      </w:r>
    </w:p>
    <w:p w14:paraId="782FB8A7" w14:textId="2FA55D8B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5E8FDFEF" wp14:editId="0AD86FCC">
            <wp:extent cx="5943600" cy="1821815"/>
            <wp:effectExtent l="0" t="0" r="0" b="698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5E75" w14:textId="68BB67C4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2. Login</w:t>
      </w:r>
    </w:p>
    <w:p w14:paraId="57A22B0A" w14:textId="099FFA1B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F6B2AF9" wp14:editId="20BFB35A">
            <wp:extent cx="5943600" cy="2398395"/>
            <wp:effectExtent l="0" t="0" r="0" b="1905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A9614" w14:textId="1D6C66EB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2B4FD31" w14:textId="54622701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47F21E9" w14:textId="2C44CB9A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6439242" w14:textId="494EDA79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1202E65" w14:textId="7AA0BBBE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34F6D53" w14:textId="1921C20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F1D34DA" w14:textId="5E81636A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24CFB9A5" w14:textId="7777777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23DF87F3" w14:textId="61C4D813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3. Registration</w:t>
      </w:r>
    </w:p>
    <w:p w14:paraId="315F3F04" w14:textId="51EAE120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453457E4" wp14:editId="32F3EC2E">
            <wp:extent cx="5943600" cy="2891790"/>
            <wp:effectExtent l="0" t="0" r="0" b="381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B7B0B" w14:textId="0255EB11" w:rsidR="00FB6AC1" w:rsidRDefault="00FB6AC1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4. Account</w:t>
      </w:r>
    </w:p>
    <w:p w14:paraId="3527A89E" w14:textId="48879BD4" w:rsidR="00FB6AC1" w:rsidRDefault="00FB6AC1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1571EEFB" wp14:editId="665CC837">
            <wp:extent cx="5943600" cy="3204210"/>
            <wp:effectExtent l="0" t="0" r="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2D191" w14:textId="7777777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B75345A" w14:textId="7777777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1DFE8EA" w14:textId="77777777" w:rsidR="00E637D7" w:rsidRDefault="00E637D7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092099E" w14:textId="3A664E8A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 xml:space="preserve">Figure </w:t>
      </w:r>
      <w:r w:rsidR="00FB6AC1">
        <w:rPr>
          <w:color w:val="0E101A"/>
        </w:rPr>
        <w:t>5</w:t>
      </w:r>
      <w:r>
        <w:rPr>
          <w:color w:val="0E101A"/>
        </w:rPr>
        <w:t>. Database</w:t>
      </w:r>
      <w:r w:rsidR="00FB6AC1">
        <w:rPr>
          <w:color w:val="0E101A"/>
        </w:rPr>
        <w:t xml:space="preserve"> for student</w:t>
      </w:r>
    </w:p>
    <w:p w14:paraId="3690E6F7" w14:textId="1A7E85E8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5C6C227" wp14:editId="7908680D">
            <wp:extent cx="5943600" cy="2533650"/>
            <wp:effectExtent l="0" t="0" r="0" b="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A5DA4" w14:textId="4A236A36" w:rsidR="0056765D" w:rsidRDefault="00FB6AC1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6. Database for Courses</w:t>
      </w:r>
    </w:p>
    <w:p w14:paraId="00898BA7" w14:textId="6B322D34" w:rsidR="0056765D" w:rsidRDefault="00FB6AC1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7E80B42F" wp14:editId="5C66AA67">
            <wp:extent cx="5943600" cy="1851660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3DBA5" w14:textId="57D977EA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Figure </w:t>
      </w:r>
      <w:r w:rsidR="00E637D7">
        <w:rPr>
          <w:color w:val="0E101A"/>
        </w:rPr>
        <w:t>7</w:t>
      </w:r>
      <w:r>
        <w:rPr>
          <w:color w:val="0E101A"/>
        </w:rPr>
        <w:t>. Server Source Code</w:t>
      </w:r>
    </w:p>
    <w:p w14:paraId="3CF3A827" w14:textId="4E94C526" w:rsidR="0056765D" w:rsidRPr="004B2D80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C5C0EEF" wp14:editId="3844D1DB">
            <wp:extent cx="5943600" cy="1558290"/>
            <wp:effectExtent l="0" t="0" r="0" b="381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0E6A" w14:textId="77777777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934A638" w14:textId="77777777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F785B1D" w14:textId="46B7EE10" w:rsidR="00651A08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 xml:space="preserve">Figure </w:t>
      </w:r>
      <w:r w:rsidR="00E637D7">
        <w:rPr>
          <w:color w:val="0E101A"/>
        </w:rPr>
        <w:t>8</w:t>
      </w:r>
      <w:r>
        <w:rPr>
          <w:color w:val="0E101A"/>
        </w:rPr>
        <w:t>. Function Source Code</w:t>
      </w:r>
    </w:p>
    <w:p w14:paraId="0A09EF02" w14:textId="675BB61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F8B0B31" wp14:editId="4708382B">
            <wp:extent cx="5943600" cy="3444240"/>
            <wp:effectExtent l="0" t="0" r="0" b="381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57F06" w14:textId="04C6EDE3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EA0D5BC" w14:textId="5B3476F2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6C4001A" w14:textId="2844A549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C85B211" w14:textId="600D1A21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1B049D0" w14:textId="130CAB00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808CAFB" w14:textId="345FF0ED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FAA8398" w14:textId="2B8753B5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1A31967" w14:textId="6912454E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CF9A6B6" w14:textId="107D9692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D061BA8" w14:textId="2E5FD3D9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2D4F012D" w14:textId="4AECF0EA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EE32B7A" w14:textId="77777777" w:rsidR="00E637D7" w:rsidRDefault="00E637D7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B9EC817" w14:textId="70EF16AF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 xml:space="preserve">Figure </w:t>
      </w:r>
      <w:r w:rsidR="00E637D7">
        <w:rPr>
          <w:color w:val="0E101A"/>
        </w:rPr>
        <w:t>9</w:t>
      </w:r>
      <w:r>
        <w:rPr>
          <w:color w:val="0E101A"/>
        </w:rPr>
        <w:t>. Registration Source Code</w:t>
      </w:r>
    </w:p>
    <w:p w14:paraId="4054C356" w14:textId="0FBBD838" w:rsidR="0056765D" w:rsidRPr="00651A08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462A0E7" wp14:editId="0CE2D6F9">
            <wp:extent cx="5943600" cy="4262120"/>
            <wp:effectExtent l="0" t="0" r="0" b="508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BD76" w14:textId="3A22E58F" w:rsidR="00294B8A" w:rsidRDefault="0056765D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6D4FA5FE" wp14:editId="2F2A9671">
            <wp:extent cx="5943600" cy="362204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DA9FC" w14:textId="77777777" w:rsidR="00E637D7" w:rsidRDefault="00E637D7" w:rsidP="0056765D">
      <w:pPr>
        <w:snapToGrid/>
        <w:spacing w:line="480" w:lineRule="auto"/>
      </w:pPr>
    </w:p>
    <w:p w14:paraId="76A82CA5" w14:textId="77777777" w:rsidR="00E637D7" w:rsidRDefault="00E637D7" w:rsidP="0056765D">
      <w:pPr>
        <w:snapToGrid/>
        <w:spacing w:line="480" w:lineRule="auto"/>
      </w:pPr>
    </w:p>
    <w:p w14:paraId="33D8EA01" w14:textId="77777777" w:rsidR="00E637D7" w:rsidRDefault="00E637D7" w:rsidP="0056765D">
      <w:pPr>
        <w:snapToGrid/>
        <w:spacing w:line="480" w:lineRule="auto"/>
      </w:pPr>
    </w:p>
    <w:p w14:paraId="4D32B2D0" w14:textId="77777777" w:rsidR="00E637D7" w:rsidRDefault="00E637D7" w:rsidP="0056765D">
      <w:pPr>
        <w:snapToGrid/>
        <w:spacing w:line="480" w:lineRule="auto"/>
      </w:pPr>
    </w:p>
    <w:p w14:paraId="5A54FC7F" w14:textId="77777777" w:rsidR="00E637D7" w:rsidRDefault="00E637D7" w:rsidP="0056765D">
      <w:pPr>
        <w:snapToGrid/>
        <w:spacing w:line="480" w:lineRule="auto"/>
      </w:pPr>
    </w:p>
    <w:p w14:paraId="5FC7C36E" w14:textId="77777777" w:rsidR="00E637D7" w:rsidRDefault="00E637D7" w:rsidP="0056765D">
      <w:pPr>
        <w:snapToGrid/>
        <w:spacing w:line="480" w:lineRule="auto"/>
      </w:pPr>
    </w:p>
    <w:p w14:paraId="7EB2FE70" w14:textId="77777777" w:rsidR="00E637D7" w:rsidRDefault="00E637D7" w:rsidP="0056765D">
      <w:pPr>
        <w:snapToGrid/>
        <w:spacing w:line="480" w:lineRule="auto"/>
      </w:pPr>
    </w:p>
    <w:p w14:paraId="02CE71DB" w14:textId="77777777" w:rsidR="00E637D7" w:rsidRDefault="00E637D7" w:rsidP="0056765D">
      <w:pPr>
        <w:snapToGrid/>
        <w:spacing w:line="480" w:lineRule="auto"/>
      </w:pPr>
    </w:p>
    <w:p w14:paraId="2B713712" w14:textId="77777777" w:rsidR="00E637D7" w:rsidRDefault="00E637D7" w:rsidP="0056765D">
      <w:pPr>
        <w:snapToGrid/>
        <w:spacing w:line="480" w:lineRule="auto"/>
      </w:pPr>
    </w:p>
    <w:p w14:paraId="77BAF4E9" w14:textId="77777777" w:rsidR="00E637D7" w:rsidRDefault="00E637D7" w:rsidP="0056765D">
      <w:pPr>
        <w:snapToGrid/>
        <w:spacing w:line="480" w:lineRule="auto"/>
      </w:pPr>
    </w:p>
    <w:p w14:paraId="2914510D" w14:textId="77777777" w:rsidR="00E637D7" w:rsidRDefault="00E637D7" w:rsidP="0056765D">
      <w:pPr>
        <w:snapToGrid/>
        <w:spacing w:line="480" w:lineRule="auto"/>
      </w:pPr>
    </w:p>
    <w:p w14:paraId="4E749E8C" w14:textId="77777777" w:rsidR="00E637D7" w:rsidRDefault="00E637D7" w:rsidP="0056765D">
      <w:pPr>
        <w:snapToGrid/>
        <w:spacing w:line="480" w:lineRule="auto"/>
      </w:pPr>
    </w:p>
    <w:p w14:paraId="132AB3A8" w14:textId="77777777" w:rsidR="00E637D7" w:rsidRDefault="00E637D7" w:rsidP="0056765D">
      <w:pPr>
        <w:snapToGrid/>
        <w:spacing w:line="480" w:lineRule="auto"/>
      </w:pPr>
    </w:p>
    <w:p w14:paraId="67CD83E0" w14:textId="6AF34F00" w:rsidR="0056765D" w:rsidRDefault="0056765D" w:rsidP="0056765D">
      <w:pPr>
        <w:snapToGrid/>
        <w:spacing w:line="480" w:lineRule="auto"/>
      </w:pPr>
      <w:r>
        <w:lastRenderedPageBreak/>
        <w:t xml:space="preserve">Figure </w:t>
      </w:r>
      <w:r w:rsidR="00E637D7">
        <w:t>10</w:t>
      </w:r>
      <w:r>
        <w:t>. Login Source Code</w:t>
      </w:r>
    </w:p>
    <w:p w14:paraId="2E7323C0" w14:textId="2E5C9407" w:rsidR="0056765D" w:rsidRDefault="0056765D" w:rsidP="0056765D">
      <w:pPr>
        <w:snapToGrid/>
        <w:spacing w:line="480" w:lineRule="auto"/>
      </w:pPr>
      <w:r>
        <w:rPr>
          <w:noProof/>
        </w:rPr>
        <w:drawing>
          <wp:inline distT="0" distB="0" distL="0" distR="0" wp14:anchorId="5D1F06D4" wp14:editId="3D7D1598">
            <wp:extent cx="5943600" cy="6817360"/>
            <wp:effectExtent l="0" t="0" r="0" b="254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8C43" w14:textId="323F66A1" w:rsidR="006918EB" w:rsidRDefault="006918EB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1F802E01" wp14:editId="5770C17B">
            <wp:extent cx="5943600" cy="204279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F094" w14:textId="6E7DB276" w:rsidR="00E637D7" w:rsidRDefault="00E637D7" w:rsidP="0056765D">
      <w:pPr>
        <w:snapToGrid/>
        <w:spacing w:line="480" w:lineRule="auto"/>
      </w:pPr>
      <w:r>
        <w:t>Figure 11. Profile</w:t>
      </w:r>
    </w:p>
    <w:p w14:paraId="67344F54" w14:textId="40D9D9E8" w:rsidR="00E637D7" w:rsidRDefault="00E637D7" w:rsidP="0056765D">
      <w:pPr>
        <w:snapToGrid/>
        <w:spacing w:line="480" w:lineRule="auto"/>
      </w:pPr>
      <w:r>
        <w:rPr>
          <w:noProof/>
        </w:rPr>
        <w:drawing>
          <wp:inline distT="0" distB="0" distL="0" distR="0" wp14:anchorId="4324B87C" wp14:editId="2E8509E8">
            <wp:extent cx="5943600" cy="3952240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95DD8" w14:textId="1817016E" w:rsidR="00E637D7" w:rsidRDefault="00E637D7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68B0C51F" wp14:editId="1F12320E">
            <wp:extent cx="5943600" cy="7328535"/>
            <wp:effectExtent l="0" t="0" r="0" b="5715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913B" w14:textId="1629F9D1" w:rsidR="00E637D7" w:rsidRPr="00C16F7C" w:rsidRDefault="00E637D7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636186D6" wp14:editId="0EC345F3">
            <wp:extent cx="5943600" cy="3902075"/>
            <wp:effectExtent l="0" t="0" r="0" b="317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37D7" w:rsidRPr="00C16F7C" w:rsidSect="00F470CF">
      <w:headerReference w:type="default" r:id="rId29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26F08" w14:textId="77777777" w:rsidR="009B4E9B" w:rsidRDefault="009B4E9B">
      <w:r>
        <w:separator/>
      </w:r>
    </w:p>
  </w:endnote>
  <w:endnote w:type="continuationSeparator" w:id="0">
    <w:p w14:paraId="10AB1626" w14:textId="77777777" w:rsidR="009B4E9B" w:rsidRDefault="009B4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F8C9" w14:textId="77777777" w:rsidR="00EA48C4" w:rsidRDefault="00EA48C4" w:rsidP="0051096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9682F" w14:textId="77777777" w:rsidR="009B4E9B" w:rsidRDefault="009B4E9B">
      <w:r>
        <w:separator/>
      </w:r>
    </w:p>
  </w:footnote>
  <w:footnote w:type="continuationSeparator" w:id="0">
    <w:p w14:paraId="7DD62CF5" w14:textId="77777777" w:rsidR="009B4E9B" w:rsidRDefault="009B4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7D54F" w14:textId="77777777" w:rsidR="00EA48C4" w:rsidRDefault="00EA48C4" w:rsidP="009A7E7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262BFE" w14:textId="77777777" w:rsidR="00EA48C4" w:rsidRDefault="00EA48C4" w:rsidP="009A7E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A6DEF" w14:textId="1A4F9115" w:rsidR="00EA48C4" w:rsidRDefault="00EA48C4" w:rsidP="00D108B8">
    <w:pPr>
      <w:pStyle w:val="CenteredTextSingleSpace"/>
      <w:tabs>
        <w:tab w:val="right" w:pos="9360"/>
      </w:tabs>
      <w:spacing w:line="480" w:lineRule="auto"/>
      <w:jc w:val="left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C25B84">
      <w:rPr>
        <w:noProof/>
      </w:rPr>
      <w:t>1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60298" w14:textId="241A8DCD" w:rsidR="00EA48C4" w:rsidRDefault="00EA48C4" w:rsidP="009A7E7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5B84">
      <w:rPr>
        <w:rStyle w:val="PageNumber"/>
        <w:noProof/>
      </w:rPr>
      <w:t>5</w:t>
    </w:r>
    <w:r>
      <w:rPr>
        <w:rStyle w:val="PageNumber"/>
      </w:rPr>
      <w:fldChar w:fldCharType="end"/>
    </w:r>
  </w:p>
  <w:p w14:paraId="2EEB83B8" w14:textId="7C89C38F" w:rsidR="00EA48C4" w:rsidRDefault="00EA48C4" w:rsidP="009A7E76">
    <w:pPr>
      <w:pStyle w:val="CenteredTextSingleSpace"/>
      <w:tabs>
        <w:tab w:val="right" w:pos="9360"/>
      </w:tabs>
      <w:spacing w:line="480" w:lineRule="auto"/>
      <w:ind w:right="360"/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5205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606B1F"/>
    <w:multiLevelType w:val="singleLevel"/>
    <w:tmpl w:val="85404730"/>
    <w:lvl w:ilvl="0">
      <w:start w:val="1"/>
      <w:numFmt w:val="decimal"/>
      <w:lvlText w:val="%1)"/>
      <w:legacy w:legacy="1" w:legacySpace="0" w:legacyIndent="1080"/>
      <w:lvlJc w:val="left"/>
      <w:pPr>
        <w:ind w:left="1800" w:hanging="1080"/>
      </w:pPr>
    </w:lvl>
  </w:abstractNum>
  <w:abstractNum w:abstractNumId="2" w15:restartNumberingAfterBreak="0">
    <w:nsid w:val="098B5998"/>
    <w:multiLevelType w:val="hybridMultilevel"/>
    <w:tmpl w:val="83A82196"/>
    <w:lvl w:ilvl="0" w:tplc="160064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A4C40"/>
    <w:multiLevelType w:val="singleLevel"/>
    <w:tmpl w:val="160AC4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</w:abstractNum>
  <w:abstractNum w:abstractNumId="4" w15:restartNumberingAfterBreak="0">
    <w:nsid w:val="1F540CD9"/>
    <w:multiLevelType w:val="hybridMultilevel"/>
    <w:tmpl w:val="0A80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E0B07"/>
    <w:multiLevelType w:val="singleLevel"/>
    <w:tmpl w:val="969EC04E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25A02412"/>
    <w:multiLevelType w:val="singleLevel"/>
    <w:tmpl w:val="153C1FAE"/>
    <w:lvl w:ilvl="0">
      <w:start w:val="1"/>
      <w:numFmt w:val="decimal"/>
      <w:lvlText w:val="%1."/>
      <w:legacy w:legacy="1" w:legacySpace="0" w:legacyIndent="1080"/>
      <w:lvlJc w:val="left"/>
      <w:pPr>
        <w:ind w:left="1800" w:hanging="1080"/>
      </w:pPr>
      <w:rPr>
        <w:i/>
        <w:iCs/>
      </w:rPr>
    </w:lvl>
  </w:abstractNum>
  <w:abstractNum w:abstractNumId="7" w15:restartNumberingAfterBreak="0">
    <w:nsid w:val="314843BD"/>
    <w:multiLevelType w:val="hybridMultilevel"/>
    <w:tmpl w:val="FD12330E"/>
    <w:lvl w:ilvl="0" w:tplc="6F4C45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C1"/>
    <w:multiLevelType w:val="hybridMultilevel"/>
    <w:tmpl w:val="D34C9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48D12AC"/>
    <w:multiLevelType w:val="hybridMultilevel"/>
    <w:tmpl w:val="6DE6817C"/>
    <w:lvl w:ilvl="0" w:tplc="3A60D27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5FE5615"/>
    <w:multiLevelType w:val="singleLevel"/>
    <w:tmpl w:val="3F2C01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</w:abstractNum>
  <w:abstractNum w:abstractNumId="11" w15:restartNumberingAfterBreak="0">
    <w:nsid w:val="4C133B20"/>
    <w:multiLevelType w:val="hybridMultilevel"/>
    <w:tmpl w:val="014C1C9A"/>
    <w:lvl w:ilvl="0" w:tplc="7A187F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3F0AFB"/>
    <w:multiLevelType w:val="singleLevel"/>
    <w:tmpl w:val="D8001DA0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62FD5924"/>
    <w:multiLevelType w:val="hybridMultilevel"/>
    <w:tmpl w:val="EA4C013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68903D0B"/>
    <w:multiLevelType w:val="hybridMultilevel"/>
    <w:tmpl w:val="C5CEF7DE"/>
    <w:lvl w:ilvl="0" w:tplc="2A22C6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BA36028"/>
    <w:multiLevelType w:val="hybridMultilevel"/>
    <w:tmpl w:val="33C6947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781463265">
    <w:abstractNumId w:val="1"/>
  </w:num>
  <w:num w:numId="2" w16cid:durableId="581525311">
    <w:abstractNumId w:val="6"/>
  </w:num>
  <w:num w:numId="3" w16cid:durableId="295646258">
    <w:abstractNumId w:val="12"/>
  </w:num>
  <w:num w:numId="4" w16cid:durableId="178661798">
    <w:abstractNumId w:val="5"/>
  </w:num>
  <w:num w:numId="5" w16cid:durableId="591813847">
    <w:abstractNumId w:val="10"/>
  </w:num>
  <w:num w:numId="6" w16cid:durableId="2007828196">
    <w:abstractNumId w:val="3"/>
  </w:num>
  <w:num w:numId="7" w16cid:durableId="624432269">
    <w:abstractNumId w:val="13"/>
  </w:num>
  <w:num w:numId="8" w16cid:durableId="1687517291">
    <w:abstractNumId w:val="8"/>
  </w:num>
  <w:num w:numId="9" w16cid:durableId="721751031">
    <w:abstractNumId w:val="15"/>
  </w:num>
  <w:num w:numId="10" w16cid:durableId="986323016">
    <w:abstractNumId w:val="0"/>
  </w:num>
  <w:num w:numId="11" w16cid:durableId="192422909">
    <w:abstractNumId w:val="4"/>
  </w:num>
  <w:num w:numId="12" w16cid:durableId="861093611">
    <w:abstractNumId w:val="11"/>
  </w:num>
  <w:num w:numId="13" w16cid:durableId="301930594">
    <w:abstractNumId w:val="9"/>
  </w:num>
  <w:num w:numId="14" w16cid:durableId="457381718">
    <w:abstractNumId w:val="14"/>
  </w:num>
  <w:num w:numId="15" w16cid:durableId="348876261">
    <w:abstractNumId w:val="7"/>
  </w:num>
  <w:num w:numId="16" w16cid:durableId="1058092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LE0NzEyNLQ0MrBU0lEKTi0uzszPAykwrgUAkdmCQiwAAAA="/>
  </w:docVars>
  <w:rsids>
    <w:rsidRoot w:val="005E249F"/>
    <w:rsid w:val="00001EAA"/>
    <w:rsid w:val="00004250"/>
    <w:rsid w:val="00006140"/>
    <w:rsid w:val="000068F2"/>
    <w:rsid w:val="00006C19"/>
    <w:rsid w:val="00010EC9"/>
    <w:rsid w:val="000121A6"/>
    <w:rsid w:val="0001750B"/>
    <w:rsid w:val="00023171"/>
    <w:rsid w:val="000252F0"/>
    <w:rsid w:val="0002556E"/>
    <w:rsid w:val="000256DA"/>
    <w:rsid w:val="00026B5A"/>
    <w:rsid w:val="00032001"/>
    <w:rsid w:val="00034A0A"/>
    <w:rsid w:val="00044712"/>
    <w:rsid w:val="0005127E"/>
    <w:rsid w:val="00051DFF"/>
    <w:rsid w:val="00054B9D"/>
    <w:rsid w:val="0005508E"/>
    <w:rsid w:val="00062979"/>
    <w:rsid w:val="00065451"/>
    <w:rsid w:val="00065553"/>
    <w:rsid w:val="0006785C"/>
    <w:rsid w:val="00070546"/>
    <w:rsid w:val="000772E8"/>
    <w:rsid w:val="000832A9"/>
    <w:rsid w:val="0008791D"/>
    <w:rsid w:val="000938C3"/>
    <w:rsid w:val="00093E6E"/>
    <w:rsid w:val="000A58D0"/>
    <w:rsid w:val="000A5BFE"/>
    <w:rsid w:val="000A7DD1"/>
    <w:rsid w:val="000D016C"/>
    <w:rsid w:val="000D6B2B"/>
    <w:rsid w:val="000E2BF8"/>
    <w:rsid w:val="000E74A0"/>
    <w:rsid w:val="000F298B"/>
    <w:rsid w:val="000F35D6"/>
    <w:rsid w:val="00100194"/>
    <w:rsid w:val="00106F4C"/>
    <w:rsid w:val="00120B1D"/>
    <w:rsid w:val="0012333A"/>
    <w:rsid w:val="00135EDE"/>
    <w:rsid w:val="001421AD"/>
    <w:rsid w:val="00142B53"/>
    <w:rsid w:val="00144321"/>
    <w:rsid w:val="00147A44"/>
    <w:rsid w:val="001526F5"/>
    <w:rsid w:val="00152C92"/>
    <w:rsid w:val="00155579"/>
    <w:rsid w:val="00156A72"/>
    <w:rsid w:val="00163608"/>
    <w:rsid w:val="001639B0"/>
    <w:rsid w:val="00165C94"/>
    <w:rsid w:val="00171010"/>
    <w:rsid w:val="001721AB"/>
    <w:rsid w:val="001741B5"/>
    <w:rsid w:val="001843D5"/>
    <w:rsid w:val="0018443C"/>
    <w:rsid w:val="001933E4"/>
    <w:rsid w:val="0019718A"/>
    <w:rsid w:val="001A43AA"/>
    <w:rsid w:val="001B674E"/>
    <w:rsid w:val="001C1DF3"/>
    <w:rsid w:val="001C4091"/>
    <w:rsid w:val="001D073F"/>
    <w:rsid w:val="001D0C03"/>
    <w:rsid w:val="001D0D53"/>
    <w:rsid w:val="001D3937"/>
    <w:rsid w:val="001D6BA5"/>
    <w:rsid w:val="001E09F5"/>
    <w:rsid w:val="002007F9"/>
    <w:rsid w:val="00203545"/>
    <w:rsid w:val="0021278C"/>
    <w:rsid w:val="00213027"/>
    <w:rsid w:val="00217585"/>
    <w:rsid w:val="00222E1B"/>
    <w:rsid w:val="00232DA2"/>
    <w:rsid w:val="00233D5C"/>
    <w:rsid w:val="00234ABE"/>
    <w:rsid w:val="002402EA"/>
    <w:rsid w:val="00247652"/>
    <w:rsid w:val="002617F4"/>
    <w:rsid w:val="00280FC7"/>
    <w:rsid w:val="00282203"/>
    <w:rsid w:val="00291E76"/>
    <w:rsid w:val="00293027"/>
    <w:rsid w:val="00294B8A"/>
    <w:rsid w:val="00297BEE"/>
    <w:rsid w:val="002B0B2C"/>
    <w:rsid w:val="002B332C"/>
    <w:rsid w:val="002B5915"/>
    <w:rsid w:val="002C1BC6"/>
    <w:rsid w:val="002C7558"/>
    <w:rsid w:val="002E1196"/>
    <w:rsid w:val="002E3A61"/>
    <w:rsid w:val="002E73B3"/>
    <w:rsid w:val="002F5696"/>
    <w:rsid w:val="002F6E77"/>
    <w:rsid w:val="00305193"/>
    <w:rsid w:val="00316B4F"/>
    <w:rsid w:val="00321BE5"/>
    <w:rsid w:val="00334BB4"/>
    <w:rsid w:val="003415FB"/>
    <w:rsid w:val="00344230"/>
    <w:rsid w:val="0034510D"/>
    <w:rsid w:val="003520CA"/>
    <w:rsid w:val="0036159A"/>
    <w:rsid w:val="00377824"/>
    <w:rsid w:val="003779E3"/>
    <w:rsid w:val="003876D8"/>
    <w:rsid w:val="003A3260"/>
    <w:rsid w:val="003B3CBA"/>
    <w:rsid w:val="003C100D"/>
    <w:rsid w:val="003C6A56"/>
    <w:rsid w:val="003C6C63"/>
    <w:rsid w:val="003C6D75"/>
    <w:rsid w:val="003C7576"/>
    <w:rsid w:val="003D1212"/>
    <w:rsid w:val="003D15F5"/>
    <w:rsid w:val="003D3D1F"/>
    <w:rsid w:val="003F10F7"/>
    <w:rsid w:val="003F2B45"/>
    <w:rsid w:val="00405119"/>
    <w:rsid w:val="00406A7F"/>
    <w:rsid w:val="00412CED"/>
    <w:rsid w:val="00414D86"/>
    <w:rsid w:val="004166AF"/>
    <w:rsid w:val="00417B62"/>
    <w:rsid w:val="00424790"/>
    <w:rsid w:val="00425148"/>
    <w:rsid w:val="00442B8F"/>
    <w:rsid w:val="00442CFD"/>
    <w:rsid w:val="004514BF"/>
    <w:rsid w:val="00453D40"/>
    <w:rsid w:val="00455259"/>
    <w:rsid w:val="00465BC2"/>
    <w:rsid w:val="004679E7"/>
    <w:rsid w:val="004734DE"/>
    <w:rsid w:val="00473B91"/>
    <w:rsid w:val="00474D12"/>
    <w:rsid w:val="0048459A"/>
    <w:rsid w:val="00484CC1"/>
    <w:rsid w:val="00493F84"/>
    <w:rsid w:val="00495CCE"/>
    <w:rsid w:val="004A758B"/>
    <w:rsid w:val="004A78F3"/>
    <w:rsid w:val="004B2D80"/>
    <w:rsid w:val="004C2D74"/>
    <w:rsid w:val="004C39EB"/>
    <w:rsid w:val="004C7F95"/>
    <w:rsid w:val="004D5431"/>
    <w:rsid w:val="004D6EB5"/>
    <w:rsid w:val="004D71F9"/>
    <w:rsid w:val="004D79F6"/>
    <w:rsid w:val="004E0DEC"/>
    <w:rsid w:val="004E333B"/>
    <w:rsid w:val="004E595E"/>
    <w:rsid w:val="004E6B08"/>
    <w:rsid w:val="004E710A"/>
    <w:rsid w:val="004F1C28"/>
    <w:rsid w:val="004F6AA0"/>
    <w:rsid w:val="0050298C"/>
    <w:rsid w:val="00504023"/>
    <w:rsid w:val="005040FF"/>
    <w:rsid w:val="00510964"/>
    <w:rsid w:val="00517152"/>
    <w:rsid w:val="00523380"/>
    <w:rsid w:val="00525724"/>
    <w:rsid w:val="0052593B"/>
    <w:rsid w:val="00525A96"/>
    <w:rsid w:val="00526B79"/>
    <w:rsid w:val="00526C59"/>
    <w:rsid w:val="005312F5"/>
    <w:rsid w:val="005332D8"/>
    <w:rsid w:val="005339A6"/>
    <w:rsid w:val="00534EEA"/>
    <w:rsid w:val="0053527F"/>
    <w:rsid w:val="005356E7"/>
    <w:rsid w:val="00535920"/>
    <w:rsid w:val="00536905"/>
    <w:rsid w:val="00544A69"/>
    <w:rsid w:val="00551896"/>
    <w:rsid w:val="0055670D"/>
    <w:rsid w:val="0056463F"/>
    <w:rsid w:val="00564B8B"/>
    <w:rsid w:val="0056765D"/>
    <w:rsid w:val="00572CA2"/>
    <w:rsid w:val="005737AF"/>
    <w:rsid w:val="005750B8"/>
    <w:rsid w:val="00576B00"/>
    <w:rsid w:val="0058393A"/>
    <w:rsid w:val="005855ED"/>
    <w:rsid w:val="0059059A"/>
    <w:rsid w:val="005921D0"/>
    <w:rsid w:val="005B57A5"/>
    <w:rsid w:val="005C2C0C"/>
    <w:rsid w:val="005C2EB1"/>
    <w:rsid w:val="005C5994"/>
    <w:rsid w:val="005D2A92"/>
    <w:rsid w:val="005D4672"/>
    <w:rsid w:val="005D5460"/>
    <w:rsid w:val="005E0F86"/>
    <w:rsid w:val="005E0FF7"/>
    <w:rsid w:val="005E249F"/>
    <w:rsid w:val="005F0D93"/>
    <w:rsid w:val="00600DDA"/>
    <w:rsid w:val="00611A77"/>
    <w:rsid w:val="00612505"/>
    <w:rsid w:val="00612ACE"/>
    <w:rsid w:val="006139DF"/>
    <w:rsid w:val="00615D96"/>
    <w:rsid w:val="0061683B"/>
    <w:rsid w:val="00617AF7"/>
    <w:rsid w:val="006215AF"/>
    <w:rsid w:val="00622942"/>
    <w:rsid w:val="0063542F"/>
    <w:rsid w:val="00636421"/>
    <w:rsid w:val="00646D00"/>
    <w:rsid w:val="00651A08"/>
    <w:rsid w:val="00651E8D"/>
    <w:rsid w:val="006578AC"/>
    <w:rsid w:val="00666D73"/>
    <w:rsid w:val="00667A7D"/>
    <w:rsid w:val="00683A7C"/>
    <w:rsid w:val="006861BA"/>
    <w:rsid w:val="00690CD6"/>
    <w:rsid w:val="006918EB"/>
    <w:rsid w:val="006976CB"/>
    <w:rsid w:val="006979DF"/>
    <w:rsid w:val="006A3946"/>
    <w:rsid w:val="006B2055"/>
    <w:rsid w:val="006B6A47"/>
    <w:rsid w:val="006B7E72"/>
    <w:rsid w:val="006D0909"/>
    <w:rsid w:val="006F2268"/>
    <w:rsid w:val="00700DE1"/>
    <w:rsid w:val="00725BAD"/>
    <w:rsid w:val="00726C6A"/>
    <w:rsid w:val="00727EE5"/>
    <w:rsid w:val="00734650"/>
    <w:rsid w:val="0074248B"/>
    <w:rsid w:val="0075104D"/>
    <w:rsid w:val="0075113F"/>
    <w:rsid w:val="007539F0"/>
    <w:rsid w:val="007625EF"/>
    <w:rsid w:val="00762F39"/>
    <w:rsid w:val="00771AB8"/>
    <w:rsid w:val="00773FAE"/>
    <w:rsid w:val="00773FD7"/>
    <w:rsid w:val="00775A12"/>
    <w:rsid w:val="00776940"/>
    <w:rsid w:val="0078618B"/>
    <w:rsid w:val="0078792C"/>
    <w:rsid w:val="00787B40"/>
    <w:rsid w:val="007A06C2"/>
    <w:rsid w:val="007A1CBB"/>
    <w:rsid w:val="007A3542"/>
    <w:rsid w:val="007B4ED6"/>
    <w:rsid w:val="007C6B9C"/>
    <w:rsid w:val="007D0699"/>
    <w:rsid w:val="007D6FFD"/>
    <w:rsid w:val="007E62FC"/>
    <w:rsid w:val="007E744C"/>
    <w:rsid w:val="00800FF5"/>
    <w:rsid w:val="00807510"/>
    <w:rsid w:val="00811F93"/>
    <w:rsid w:val="008153F3"/>
    <w:rsid w:val="0081749E"/>
    <w:rsid w:val="00820AEC"/>
    <w:rsid w:val="00823688"/>
    <w:rsid w:val="00827894"/>
    <w:rsid w:val="00831F8F"/>
    <w:rsid w:val="0083273D"/>
    <w:rsid w:val="00834BAA"/>
    <w:rsid w:val="008362DD"/>
    <w:rsid w:val="00846068"/>
    <w:rsid w:val="0085401F"/>
    <w:rsid w:val="00862760"/>
    <w:rsid w:val="0086329D"/>
    <w:rsid w:val="00883110"/>
    <w:rsid w:val="00894F92"/>
    <w:rsid w:val="00894FA5"/>
    <w:rsid w:val="00896026"/>
    <w:rsid w:val="008A01FF"/>
    <w:rsid w:val="008A1B25"/>
    <w:rsid w:val="008A35B0"/>
    <w:rsid w:val="008B0B7C"/>
    <w:rsid w:val="008C558D"/>
    <w:rsid w:val="008C6615"/>
    <w:rsid w:val="008E2AFA"/>
    <w:rsid w:val="008E361E"/>
    <w:rsid w:val="008F49BC"/>
    <w:rsid w:val="009026CF"/>
    <w:rsid w:val="009060CE"/>
    <w:rsid w:val="00907AD5"/>
    <w:rsid w:val="00911034"/>
    <w:rsid w:val="00915829"/>
    <w:rsid w:val="009172C1"/>
    <w:rsid w:val="0092521A"/>
    <w:rsid w:val="009342EC"/>
    <w:rsid w:val="00941FC0"/>
    <w:rsid w:val="00947EE9"/>
    <w:rsid w:val="00962C7B"/>
    <w:rsid w:val="00966EB6"/>
    <w:rsid w:val="009707C6"/>
    <w:rsid w:val="00974982"/>
    <w:rsid w:val="009829C0"/>
    <w:rsid w:val="00994723"/>
    <w:rsid w:val="0099601C"/>
    <w:rsid w:val="00996789"/>
    <w:rsid w:val="009A04D4"/>
    <w:rsid w:val="009A7E76"/>
    <w:rsid w:val="009B48CE"/>
    <w:rsid w:val="009B4E9B"/>
    <w:rsid w:val="009B6E23"/>
    <w:rsid w:val="009C0C3D"/>
    <w:rsid w:val="009C2C0B"/>
    <w:rsid w:val="009D2FA6"/>
    <w:rsid w:val="009D374A"/>
    <w:rsid w:val="009D61D7"/>
    <w:rsid w:val="009E5419"/>
    <w:rsid w:val="009F3AC8"/>
    <w:rsid w:val="009F5650"/>
    <w:rsid w:val="009F70E2"/>
    <w:rsid w:val="00A035E5"/>
    <w:rsid w:val="00A06416"/>
    <w:rsid w:val="00A07BCA"/>
    <w:rsid w:val="00A133F5"/>
    <w:rsid w:val="00A14056"/>
    <w:rsid w:val="00A14E74"/>
    <w:rsid w:val="00A20BAD"/>
    <w:rsid w:val="00A2770E"/>
    <w:rsid w:val="00A334F8"/>
    <w:rsid w:val="00A33FEB"/>
    <w:rsid w:val="00A34C14"/>
    <w:rsid w:val="00A4266C"/>
    <w:rsid w:val="00A44C4B"/>
    <w:rsid w:val="00A5226D"/>
    <w:rsid w:val="00A61480"/>
    <w:rsid w:val="00A63158"/>
    <w:rsid w:val="00A71C63"/>
    <w:rsid w:val="00A7409D"/>
    <w:rsid w:val="00A7719F"/>
    <w:rsid w:val="00A807BB"/>
    <w:rsid w:val="00A82BE8"/>
    <w:rsid w:val="00A87174"/>
    <w:rsid w:val="00A903A4"/>
    <w:rsid w:val="00A92560"/>
    <w:rsid w:val="00A93BA7"/>
    <w:rsid w:val="00A9407C"/>
    <w:rsid w:val="00AA746C"/>
    <w:rsid w:val="00AB55D3"/>
    <w:rsid w:val="00AB5CAA"/>
    <w:rsid w:val="00AC3E7A"/>
    <w:rsid w:val="00AD14EE"/>
    <w:rsid w:val="00AD3E28"/>
    <w:rsid w:val="00AD4A1E"/>
    <w:rsid w:val="00AD7A1F"/>
    <w:rsid w:val="00AE4284"/>
    <w:rsid w:val="00AE60C2"/>
    <w:rsid w:val="00AF5C42"/>
    <w:rsid w:val="00AF6F8D"/>
    <w:rsid w:val="00AF79FF"/>
    <w:rsid w:val="00B07132"/>
    <w:rsid w:val="00B07BA2"/>
    <w:rsid w:val="00B13E67"/>
    <w:rsid w:val="00B17701"/>
    <w:rsid w:val="00B210FF"/>
    <w:rsid w:val="00B25D55"/>
    <w:rsid w:val="00B27B50"/>
    <w:rsid w:val="00B30C0D"/>
    <w:rsid w:val="00B34FAA"/>
    <w:rsid w:val="00B41F4E"/>
    <w:rsid w:val="00B42FDD"/>
    <w:rsid w:val="00B45C0A"/>
    <w:rsid w:val="00B469E8"/>
    <w:rsid w:val="00B53723"/>
    <w:rsid w:val="00B5685E"/>
    <w:rsid w:val="00B608AE"/>
    <w:rsid w:val="00B62AE7"/>
    <w:rsid w:val="00B64A31"/>
    <w:rsid w:val="00B64E41"/>
    <w:rsid w:val="00B670D4"/>
    <w:rsid w:val="00B72E2B"/>
    <w:rsid w:val="00B81CE0"/>
    <w:rsid w:val="00B87E65"/>
    <w:rsid w:val="00B92E6A"/>
    <w:rsid w:val="00B949E0"/>
    <w:rsid w:val="00BA3D16"/>
    <w:rsid w:val="00BB1833"/>
    <w:rsid w:val="00BB70A8"/>
    <w:rsid w:val="00BB7140"/>
    <w:rsid w:val="00BD415D"/>
    <w:rsid w:val="00BD7A29"/>
    <w:rsid w:val="00BE074D"/>
    <w:rsid w:val="00BE2D44"/>
    <w:rsid w:val="00BF4634"/>
    <w:rsid w:val="00BF621F"/>
    <w:rsid w:val="00C008EB"/>
    <w:rsid w:val="00C1415A"/>
    <w:rsid w:val="00C15F6E"/>
    <w:rsid w:val="00C16B37"/>
    <w:rsid w:val="00C16F7C"/>
    <w:rsid w:val="00C21787"/>
    <w:rsid w:val="00C25B84"/>
    <w:rsid w:val="00C27EAC"/>
    <w:rsid w:val="00C367EE"/>
    <w:rsid w:val="00C433AC"/>
    <w:rsid w:val="00C43A9D"/>
    <w:rsid w:val="00C4617B"/>
    <w:rsid w:val="00C50C4A"/>
    <w:rsid w:val="00C54F2E"/>
    <w:rsid w:val="00C56C0F"/>
    <w:rsid w:val="00C62805"/>
    <w:rsid w:val="00C630BF"/>
    <w:rsid w:val="00C65AC3"/>
    <w:rsid w:val="00C7162C"/>
    <w:rsid w:val="00C859C2"/>
    <w:rsid w:val="00CA07A7"/>
    <w:rsid w:val="00CA457E"/>
    <w:rsid w:val="00CA5FAF"/>
    <w:rsid w:val="00CB05A5"/>
    <w:rsid w:val="00CB11B8"/>
    <w:rsid w:val="00CC3E70"/>
    <w:rsid w:val="00CC3F59"/>
    <w:rsid w:val="00CD24C2"/>
    <w:rsid w:val="00CF0C95"/>
    <w:rsid w:val="00CF1838"/>
    <w:rsid w:val="00D05438"/>
    <w:rsid w:val="00D10414"/>
    <w:rsid w:val="00D108B8"/>
    <w:rsid w:val="00D1496A"/>
    <w:rsid w:val="00D16B83"/>
    <w:rsid w:val="00D209B8"/>
    <w:rsid w:val="00D22AAA"/>
    <w:rsid w:val="00D2304D"/>
    <w:rsid w:val="00D23762"/>
    <w:rsid w:val="00D23EDE"/>
    <w:rsid w:val="00D24770"/>
    <w:rsid w:val="00D27221"/>
    <w:rsid w:val="00D33FE8"/>
    <w:rsid w:val="00D34774"/>
    <w:rsid w:val="00D404F0"/>
    <w:rsid w:val="00D43F66"/>
    <w:rsid w:val="00D475EE"/>
    <w:rsid w:val="00D53837"/>
    <w:rsid w:val="00D607BC"/>
    <w:rsid w:val="00D72A08"/>
    <w:rsid w:val="00D80C8B"/>
    <w:rsid w:val="00D8165A"/>
    <w:rsid w:val="00D81FF4"/>
    <w:rsid w:val="00D879BD"/>
    <w:rsid w:val="00D9272C"/>
    <w:rsid w:val="00D93B97"/>
    <w:rsid w:val="00DA222A"/>
    <w:rsid w:val="00DB1955"/>
    <w:rsid w:val="00DB3E10"/>
    <w:rsid w:val="00DC3B3C"/>
    <w:rsid w:val="00DC55C9"/>
    <w:rsid w:val="00DD471D"/>
    <w:rsid w:val="00DD559A"/>
    <w:rsid w:val="00DE355F"/>
    <w:rsid w:val="00DE3749"/>
    <w:rsid w:val="00DE54D7"/>
    <w:rsid w:val="00DF0355"/>
    <w:rsid w:val="00E05043"/>
    <w:rsid w:val="00E071DF"/>
    <w:rsid w:val="00E23E4B"/>
    <w:rsid w:val="00E259BF"/>
    <w:rsid w:val="00E26E27"/>
    <w:rsid w:val="00E33B09"/>
    <w:rsid w:val="00E405F8"/>
    <w:rsid w:val="00E45D7E"/>
    <w:rsid w:val="00E54510"/>
    <w:rsid w:val="00E54EB4"/>
    <w:rsid w:val="00E60746"/>
    <w:rsid w:val="00E630A5"/>
    <w:rsid w:val="00E637D7"/>
    <w:rsid w:val="00E64815"/>
    <w:rsid w:val="00E66D69"/>
    <w:rsid w:val="00E6757F"/>
    <w:rsid w:val="00E67868"/>
    <w:rsid w:val="00E80B30"/>
    <w:rsid w:val="00E828AE"/>
    <w:rsid w:val="00E83D80"/>
    <w:rsid w:val="00E92583"/>
    <w:rsid w:val="00E92E02"/>
    <w:rsid w:val="00E96A0C"/>
    <w:rsid w:val="00EA48C4"/>
    <w:rsid w:val="00EA6228"/>
    <w:rsid w:val="00EB0994"/>
    <w:rsid w:val="00EB0DBA"/>
    <w:rsid w:val="00EB1D82"/>
    <w:rsid w:val="00EB2238"/>
    <w:rsid w:val="00EB2C44"/>
    <w:rsid w:val="00EB40ED"/>
    <w:rsid w:val="00EC2070"/>
    <w:rsid w:val="00ED2074"/>
    <w:rsid w:val="00ED5208"/>
    <w:rsid w:val="00ED525A"/>
    <w:rsid w:val="00EE091F"/>
    <w:rsid w:val="00EE109D"/>
    <w:rsid w:val="00F02120"/>
    <w:rsid w:val="00F05AED"/>
    <w:rsid w:val="00F11E69"/>
    <w:rsid w:val="00F14E94"/>
    <w:rsid w:val="00F164E4"/>
    <w:rsid w:val="00F16857"/>
    <w:rsid w:val="00F1714D"/>
    <w:rsid w:val="00F33897"/>
    <w:rsid w:val="00F34B04"/>
    <w:rsid w:val="00F446B7"/>
    <w:rsid w:val="00F470CF"/>
    <w:rsid w:val="00F63321"/>
    <w:rsid w:val="00F635BB"/>
    <w:rsid w:val="00F80807"/>
    <w:rsid w:val="00F94DD2"/>
    <w:rsid w:val="00F9591E"/>
    <w:rsid w:val="00FA7B5A"/>
    <w:rsid w:val="00FB0411"/>
    <w:rsid w:val="00FB6AC1"/>
    <w:rsid w:val="00FC06BD"/>
    <w:rsid w:val="00FC08A8"/>
    <w:rsid w:val="00FC2238"/>
    <w:rsid w:val="00FC7312"/>
    <w:rsid w:val="00FD4269"/>
    <w:rsid w:val="00FD5B12"/>
    <w:rsid w:val="00FE7080"/>
    <w:rsid w:val="00FF7FF9"/>
    <w:rsid w:val="16171B15"/>
    <w:rsid w:val="6788E046"/>
    <w:rsid w:val="703F3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425D599"/>
  <w15:docId w15:val="{DD941A10-B3DF-4F3C-8713-9C58391D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widowControl w:val="0"/>
      <w:spacing w:line="480" w:lineRule="auto"/>
      <w:ind w:firstLine="720"/>
    </w:pPr>
    <w:rPr>
      <w:color w:val="000000"/>
    </w:rPr>
  </w:style>
  <w:style w:type="character" w:styleId="Strong">
    <w:name w:val="Strong"/>
    <w:uiPriority w:val="22"/>
    <w:qFormat/>
    <w:rPr>
      <w:b/>
      <w:bCs/>
    </w:rPr>
  </w:style>
  <w:style w:type="paragraph" w:styleId="BodyTextIndent2">
    <w:name w:val="Body Text Indent 2"/>
    <w:basedOn w:val="Normal"/>
    <w:pPr>
      <w:ind w:left="720"/>
    </w:pPr>
  </w:style>
  <w:style w:type="paragraph" w:styleId="BodyTextIndent3">
    <w:name w:val="Body Text Indent 3"/>
    <w:basedOn w:val="Normal"/>
    <w:pPr>
      <w:widowControl w:val="0"/>
      <w:tabs>
        <w:tab w:val="left" w:pos="2790"/>
      </w:tabs>
      <w:spacing w:line="480" w:lineRule="auto"/>
      <w:ind w:firstLine="720"/>
    </w:pPr>
    <w:rPr>
      <w:color w:val="0000FF"/>
    </w:rPr>
  </w:style>
  <w:style w:type="paragraph" w:styleId="BodyText">
    <w:name w:val="Body Text"/>
    <w:basedOn w:val="Normal"/>
    <w:pPr>
      <w:spacing w:line="480" w:lineRule="auto"/>
      <w:ind w:firstLine="720"/>
    </w:pPr>
  </w:style>
  <w:style w:type="paragraph" w:styleId="BodyText3">
    <w:name w:val="Body Text 3"/>
    <w:basedOn w:val="Normal"/>
    <w:pPr>
      <w:widowControl w:val="0"/>
      <w:spacing w:line="480" w:lineRule="auto"/>
      <w:jc w:val="right"/>
    </w:pPr>
    <w:rPr>
      <w:color w:val="800080"/>
    </w:rPr>
  </w:style>
  <w:style w:type="paragraph" w:styleId="Header">
    <w:name w:val="header"/>
    <w:basedOn w:val="Normal"/>
    <w:link w:val="HeaderChar"/>
    <w:uiPriority w:val="99"/>
    <w:pPr>
      <w:tabs>
        <w:tab w:val="right" w:pos="9360"/>
      </w:tabs>
      <w:jc w:val="right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left" w:pos="0"/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jc w:val="center"/>
    </w:pPr>
    <w:rPr>
      <w:i/>
      <w:iCs/>
    </w:rPr>
  </w:style>
  <w:style w:type="paragraph" w:customStyle="1" w:styleId="APALevel1">
    <w:name w:val="APA Level 1"/>
    <w:next w:val="BodyText"/>
    <w:pPr>
      <w:keepNext/>
      <w:keepLines/>
      <w:tabs>
        <w:tab w:val="right" w:leader="dot" w:pos="8640"/>
      </w:tabs>
      <w:suppressAutoHyphens/>
      <w:autoSpaceDE w:val="0"/>
      <w:autoSpaceDN w:val="0"/>
      <w:spacing w:before="240" w:line="480" w:lineRule="auto"/>
      <w:jc w:val="center"/>
      <w:outlineLvl w:val="0"/>
    </w:pPr>
    <w:rPr>
      <w:sz w:val="24"/>
      <w:szCs w:val="24"/>
    </w:rPr>
  </w:style>
  <w:style w:type="paragraph" w:customStyle="1" w:styleId="APALevel2">
    <w:name w:val="APA Level 2"/>
    <w:basedOn w:val="APALevel1"/>
    <w:next w:val="BodyText"/>
    <w:pPr>
      <w:widowControl w:val="0"/>
      <w:adjustRightInd w:val="0"/>
      <w:outlineLvl w:val="2"/>
    </w:pPr>
    <w:rPr>
      <w:i/>
      <w:iCs/>
    </w:rPr>
  </w:style>
  <w:style w:type="paragraph" w:customStyle="1" w:styleId="APALevel3">
    <w:name w:val="APA Level 3"/>
    <w:basedOn w:val="APALevel1"/>
    <w:next w:val="BodyText"/>
    <w:pPr>
      <w:widowControl w:val="0"/>
      <w:adjustRightInd w:val="0"/>
      <w:jc w:val="left"/>
      <w:outlineLvl w:val="3"/>
    </w:pPr>
    <w:rPr>
      <w:i/>
      <w:iCs/>
    </w:rPr>
  </w:style>
  <w:style w:type="paragraph" w:customStyle="1" w:styleId="APALevel4">
    <w:name w:val="APA Level 4"/>
    <w:basedOn w:val="APALevel1"/>
    <w:next w:val="BodyText"/>
    <w:pPr>
      <w:widowControl w:val="0"/>
      <w:adjustRightInd w:val="0"/>
      <w:ind w:firstLine="720"/>
      <w:outlineLvl w:val="4"/>
    </w:pPr>
    <w:rPr>
      <w:i/>
      <w:iCs/>
    </w:rPr>
  </w:style>
  <w:style w:type="paragraph" w:customStyle="1" w:styleId="APALevel5">
    <w:name w:val="APA Level 5"/>
    <w:basedOn w:val="APALevel1"/>
    <w:pPr>
      <w:spacing w:before="0"/>
    </w:pPr>
    <w:rPr>
      <w:caps/>
    </w:rPr>
  </w:style>
  <w:style w:type="paragraph" w:customStyle="1" w:styleId="APALevel5noTOC">
    <w:name w:val="APA Level 5 no TOC"/>
    <w:basedOn w:val="APALevel5"/>
    <w:pPr>
      <w:outlineLvl w:val="9"/>
    </w:pPr>
  </w:style>
  <w:style w:type="paragraph" w:customStyle="1" w:styleId="APAReference">
    <w:name w:val="APA Reference"/>
    <w:rsid w:val="0005508E"/>
    <w:pPr>
      <w:keepLines/>
      <w:autoSpaceDE w:val="0"/>
      <w:autoSpaceDN w:val="0"/>
      <w:adjustRightInd w:val="0"/>
      <w:spacing w:before="240" w:line="480" w:lineRule="auto"/>
      <w:ind w:left="720" w:hanging="720"/>
    </w:pPr>
    <w:rPr>
      <w:sz w:val="24"/>
      <w:szCs w:val="24"/>
    </w:rPr>
  </w:style>
  <w:style w:type="paragraph" w:styleId="BlockText">
    <w:name w:val="Block Text"/>
    <w:basedOn w:val="BodyText"/>
    <w:pPr>
      <w:spacing w:after="240" w:line="240" w:lineRule="auto"/>
      <w:ind w:left="720" w:right="720" w:firstLine="0"/>
    </w:pPr>
  </w:style>
  <w:style w:type="paragraph" w:customStyle="1" w:styleId="BlockText2">
    <w:name w:val="Block Text 2"/>
    <w:basedOn w:val="BlockText"/>
    <w:next w:val="BodyText"/>
    <w:pPr>
      <w:ind w:firstLine="72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customStyle="1" w:styleId="CenteredTextSingleSpace">
    <w:name w:val="Centered Text Single Space"/>
    <w:basedOn w:val="Normal"/>
    <w:pPr>
      <w:jc w:val="center"/>
    </w:pPr>
  </w:style>
  <w:style w:type="paragraph" w:customStyle="1" w:styleId="FlushLeft">
    <w:name w:val="Flush Left"/>
    <w:pPr>
      <w:widowControl w:val="0"/>
      <w:autoSpaceDE w:val="0"/>
      <w:autoSpaceDN w:val="0"/>
      <w:adjustRightInd w:val="0"/>
      <w:spacing w:line="480" w:lineRule="auto"/>
    </w:pPr>
    <w:rPr>
      <w:sz w:val="24"/>
      <w:szCs w:val="24"/>
    </w:rPr>
  </w:style>
  <w:style w:type="paragraph" w:customStyle="1" w:styleId="FigureCaption">
    <w:name w:val="Figure Caption"/>
    <w:basedOn w:val="FlushLeft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spacing w:before="240" w:line="240" w:lineRule="auto"/>
    </w:pPr>
    <w:rPr>
      <w:i/>
      <w:iCs/>
    </w:rPr>
  </w:style>
  <w:style w:type="paragraph" w:customStyle="1" w:styleId="FigureCaptionHeading">
    <w:name w:val="Figure Caption Heading"/>
    <w:basedOn w:val="FigureCaption"/>
    <w:pPr>
      <w:spacing w:before="0" w:after="480"/>
    </w:pPr>
    <w:rPr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styleId="LineNumber">
    <w:name w:val="line number"/>
    <w:basedOn w:val="DefaultParagraphFont"/>
  </w:style>
  <w:style w:type="paragraph" w:customStyle="1" w:styleId="TableHeadingTitle">
    <w:name w:val="Table Heading Title"/>
    <w:basedOn w:val="FlushLeft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spacing w:before="240" w:line="240" w:lineRule="auto"/>
    </w:pPr>
    <w:rPr>
      <w:i/>
      <w:iCs/>
    </w:rPr>
  </w:style>
  <w:style w:type="paragraph" w:customStyle="1" w:styleId="TableBodyText">
    <w:name w:val="Table Body Text"/>
    <w:basedOn w:val="TableHeadingTitle"/>
    <w:rPr>
      <w:i w:val="0"/>
      <w:iCs w:val="0"/>
      <w:sz w:val="20"/>
      <w:szCs w:val="20"/>
    </w:rPr>
  </w:style>
  <w:style w:type="paragraph" w:customStyle="1" w:styleId="TableCaption">
    <w:name w:val="Table Caption"/>
    <w:basedOn w:val="Caption"/>
    <w:pPr>
      <w:keepNext/>
      <w:keepLines/>
      <w:suppressAutoHyphens/>
      <w:spacing w:before="720"/>
    </w:pPr>
    <w:rPr>
      <w:b w:val="0"/>
      <w:bCs w:val="0"/>
    </w:r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pacing w:before="240"/>
      <w:ind w:left="720" w:right="720" w:hanging="720"/>
      <w:outlineLvl w:val="0"/>
    </w:pPr>
    <w:rPr>
      <w:noProof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ind w:left="1080" w:right="720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442B8F"/>
    <w:pPr>
      <w:spacing w:line="480" w:lineRule="auto"/>
      <w:jc w:val="center"/>
    </w:pPr>
  </w:style>
  <w:style w:type="paragraph" w:styleId="TOC4">
    <w:name w:val="toc 4"/>
    <w:basedOn w:val="Normal"/>
    <w:next w:val="Normal"/>
    <w:autoRedefine/>
    <w:semiHidden/>
    <w:pPr>
      <w:ind w:left="1800" w:right="720" w:hanging="720"/>
    </w:pPr>
  </w:style>
  <w:style w:type="paragraph" w:styleId="TOC5">
    <w:name w:val="toc 5"/>
    <w:basedOn w:val="Normal"/>
    <w:next w:val="Normal"/>
    <w:autoRedefine/>
    <w:semiHidden/>
    <w:pPr>
      <w:ind w:left="2160" w:right="720" w:hanging="72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rPr>
      <w:sz w:val="24"/>
      <w:szCs w:val="24"/>
      <w:lang w:val="en-US" w:eastAsia="en-US"/>
    </w:rPr>
  </w:style>
  <w:style w:type="paragraph" w:customStyle="1" w:styleId="AnnotatedBibliography">
    <w:name w:val="Annotated Bibliography"/>
    <w:basedOn w:val="APAReference"/>
    <w:pPr>
      <w:keepNext/>
      <w:spacing w:before="720" w:after="240"/>
    </w:pPr>
  </w:style>
  <w:style w:type="paragraph" w:customStyle="1" w:styleId="APALevel1noTOC">
    <w:name w:val="APA Level 1 no TOC"/>
    <w:basedOn w:val="APALevel1"/>
    <w:pPr>
      <w:outlineLvl w:val="9"/>
    </w:pPr>
  </w:style>
  <w:style w:type="character" w:customStyle="1" w:styleId="FooterChar">
    <w:name w:val="Footer Char"/>
    <w:link w:val="Footer"/>
    <w:uiPriority w:val="99"/>
    <w:rsid w:val="00D108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D108B8"/>
    <w:rPr>
      <w:sz w:val="24"/>
      <w:szCs w:val="24"/>
    </w:rPr>
  </w:style>
  <w:style w:type="paragraph" w:styleId="NormalWeb">
    <w:name w:val="Normal (Web)"/>
    <w:basedOn w:val="Normal"/>
    <w:uiPriority w:val="99"/>
    <w:rsid w:val="003C6A56"/>
    <w:pPr>
      <w:autoSpaceDE/>
      <w:autoSpaceDN/>
      <w:adjustRightInd/>
      <w:snapToGrid/>
    </w:pPr>
    <w:rPr>
      <w:rFonts w:ascii="Verdana" w:hAnsi="Verdana"/>
      <w:color w:val="726F65"/>
    </w:rPr>
  </w:style>
  <w:style w:type="character" w:customStyle="1" w:styleId="apple-converted-space">
    <w:name w:val="apple-converted-space"/>
    <w:basedOn w:val="DefaultParagraphFont"/>
    <w:rsid w:val="00820AEC"/>
  </w:style>
  <w:style w:type="character" w:styleId="Emphasis">
    <w:name w:val="Emphasis"/>
    <w:basedOn w:val="DefaultParagraphFont"/>
    <w:uiPriority w:val="20"/>
    <w:qFormat/>
    <w:rsid w:val="00820AEC"/>
    <w:rPr>
      <w:i/>
      <w:iCs/>
    </w:rPr>
  </w:style>
  <w:style w:type="character" w:customStyle="1" w:styleId="werd">
    <w:name w:val="werd"/>
    <w:basedOn w:val="DefaultParagraphFont"/>
    <w:rsid w:val="00DE54D7"/>
  </w:style>
  <w:style w:type="paragraph" w:styleId="ListParagraph">
    <w:name w:val="List Paragraph"/>
    <w:basedOn w:val="Normal"/>
    <w:uiPriority w:val="34"/>
    <w:qFormat/>
    <w:rsid w:val="00D23762"/>
    <w:pPr>
      <w:ind w:left="720"/>
      <w:contextualSpacing/>
    </w:pPr>
  </w:style>
  <w:style w:type="table" w:styleId="TableGrid">
    <w:name w:val="Table Grid"/>
    <w:basedOn w:val="TableNormal"/>
    <w:uiPriority w:val="59"/>
    <w:rsid w:val="00592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basedOn w:val="DefaultParagraphFont"/>
    <w:rsid w:val="0081749E"/>
  </w:style>
  <w:style w:type="character" w:styleId="Mention">
    <w:name w:val="Mention"/>
    <w:basedOn w:val="DefaultParagraphFont"/>
    <w:uiPriority w:val="99"/>
    <w:semiHidden/>
    <w:unhideWhenUsed/>
    <w:rsid w:val="00E6481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53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tmp"/><Relationship Id="rId26" Type="http://schemas.openxmlformats.org/officeDocument/2006/relationships/image" Target="media/image13.tmp"/><Relationship Id="rId3" Type="http://schemas.openxmlformats.org/officeDocument/2006/relationships/customXml" Target="../customXml/item3.xml"/><Relationship Id="rId21" Type="http://schemas.openxmlformats.org/officeDocument/2006/relationships/image" Target="media/image8.tmp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tmp"/><Relationship Id="rId25" Type="http://schemas.openxmlformats.org/officeDocument/2006/relationships/image" Target="media/image12.tmp"/><Relationship Id="rId2" Type="http://schemas.openxmlformats.org/officeDocument/2006/relationships/customXml" Target="../customXml/item2.xml"/><Relationship Id="rId16" Type="http://schemas.openxmlformats.org/officeDocument/2006/relationships/image" Target="media/image3.tmp"/><Relationship Id="rId20" Type="http://schemas.openxmlformats.org/officeDocument/2006/relationships/image" Target="media/image7.tmp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1.tmp"/><Relationship Id="rId5" Type="http://schemas.openxmlformats.org/officeDocument/2006/relationships/numbering" Target="numbering.xml"/><Relationship Id="rId15" Type="http://schemas.openxmlformats.org/officeDocument/2006/relationships/image" Target="media/image2.tmp"/><Relationship Id="rId23" Type="http://schemas.openxmlformats.org/officeDocument/2006/relationships/image" Target="media/image10.tmp"/><Relationship Id="rId28" Type="http://schemas.openxmlformats.org/officeDocument/2006/relationships/image" Target="media/image15.tmp"/><Relationship Id="rId10" Type="http://schemas.openxmlformats.org/officeDocument/2006/relationships/endnotes" Target="endnotes.xml"/><Relationship Id="rId19" Type="http://schemas.openxmlformats.org/officeDocument/2006/relationships/image" Target="media/image6.tmp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tmp"/><Relationship Id="rId22" Type="http://schemas.openxmlformats.org/officeDocument/2006/relationships/image" Target="media/image9.tmp"/><Relationship Id="rId27" Type="http://schemas.openxmlformats.org/officeDocument/2006/relationships/image" Target="media/image14.tmp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279c20c3caf3300dae6b438536eb8c56">
  <xsd:schema xmlns:xsd="http://www.w3.org/2001/XMLSchema" xmlns:p="http://schemas.microsoft.com/office/2006/metadata/properties" targetNamespace="http://schemas.microsoft.com/office/2006/metadata/properties" ma:root="true" ma:fieldsID="0d2e1ca116041f9e11471c52c4c9d60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3B2C9D-5D5C-4448-ACF8-AE4F4F54A7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3EA073-086C-47F7-80B0-7693A07EFEC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FF1D1D4-DFDC-4CDD-86D1-52F1FED10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183A9B72-56C6-4127-A072-644E193FF2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Area Module (KAM) I</vt:lpstr>
    </vt:vector>
  </TitlesOfParts>
  <Company>Work Group</Company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Area Module (KAM) I</dc:title>
  <dc:creator>None</dc:creator>
  <cp:lastModifiedBy>adrian lopez</cp:lastModifiedBy>
  <cp:revision>2</cp:revision>
  <cp:lastPrinted>2005-06-26T10:17:00Z</cp:lastPrinted>
  <dcterms:created xsi:type="dcterms:W3CDTF">2022-06-13T23:22:00Z</dcterms:created>
  <dcterms:modified xsi:type="dcterms:W3CDTF">2022-06-13T23:22:00Z</dcterms:modified>
</cp:coreProperties>
</file>